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งานวันคนพิการสากล</w:t>
      </w:r>
      <w:r>
        <w:t xml:space="preserve"> </w:t>
      </w:r>
      <w:r>
        <w:t xml:space="preserve">ประจำปี</w:t>
      </w:r>
      <w:r>
        <w:t xml:space="preserve"> </w:t>
      </w:r>
      <w:r>
        <w:t xml:space="preserve">2563</w:t>
      </w:r>
      <w:r>
        <w:t xml:space="preserve"> </w:t>
      </w:r>
      <w:r>
        <w:t xml:space="preserve">วันพฤหัสบดีที่</w:t>
      </w:r>
      <w:r>
        <w:t xml:space="preserve"> </w:t>
      </w:r>
      <w:r>
        <w:t xml:space="preserve">3</w:t>
      </w:r>
      <w:r>
        <w:t xml:space="preserve"> </w:t>
      </w:r>
      <w:r>
        <w:t xml:space="preserve">ธันวาคม</w:t>
      </w:r>
      <w:r>
        <w:t xml:space="preserve"> </w:t>
      </w:r>
      <w:r>
        <w:t xml:space="preserve">2563</w:t>
      </w:r>
    </w:p>
    <w:p>
      <w:pPr>
        <w:pStyle w:val="Date"/>
      </w:pPr>
      <w:r>
        <w:t xml:space="preserve">วันอังคารที่</w:t>
      </w:r>
      <w:r>
        <w:t xml:space="preserve"> </w:t>
      </w:r>
      <w:r>
        <w:t xml:space="preserve">30</w:t>
      </w:r>
      <w:r>
        <w:t xml:space="preserve"> </w:t>
      </w:r>
      <w:r>
        <w:t xml:space="preserve">พฤษจิกายน</w:t>
      </w:r>
      <w:r>
        <w:t xml:space="preserve"> </w:t>
      </w:r>
      <w:r>
        <w:t xml:space="preserve">2564</w:t>
      </w:r>
      <w:r>
        <w:t xml:space="preserve"> </w:t>
      </w:r>
      <w:r>
        <w:t xml:space="preserve">เวลา</w:t>
      </w:r>
      <w:r>
        <w:t xml:space="preserve"> </w:t>
      </w:r>
      <w:r>
        <w:t xml:space="preserve">10.21</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พื่อให้คนพิการมีส่วนร่วมในสังคม ได้แสดงศักยภาพให้สังคมได้ประจักษณ์นะคะ สังคมได้เกิดเจตคติที่สร้างสรรค์ต่อคนพิการค่ะ คือ สร้างคืนสังคมให้ดีกว่า สร้างชีวิตวิถีใหม่หลัง COVID-19 รวมคนทุกกลุ่มเข้าถึงทุกคน สู่การพัฒนาอย่างยั่งยืน หรือ Building batter COVID-19 World</w:t>
      </w:r>
    </w:p>
    <w:p>
      <w:pPr>
        <w:pStyle w:val="BodyText"/>
      </w:pPr>
      <w:r>
        <w:t xml:space="preserve">(พิธีกรชาย) การในวันนี้นะครับ นอกจากทุกท่านจะเห็นล่ามภาษามือบนหน้าจอแล้วนะครับ เราก็ยังเห็นแถบอักษรบนหน้าจอเช่นกันนะครับ บนเวทีที่ทุกท่านเห็นอยู่นะครับ เป็นแบบอักษรที่เรียกว่า</w:t>
      </w:r>
      <w:r>
        <w:t xml:space="preserve"> </w:t>
      </w:r>
      <w:r>
        <w:t xml:space="preserve">“</w:t>
      </w:r>
      <w:r>
        <w:t xml:space="preserve">Real-Time</w:t>
      </w:r>
      <w:r>
        <w:t xml:space="preserve">”</w:t>
      </w:r>
      <w:r>
        <w:t xml:space="preserve"> </w:t>
      </w:r>
      <w:r>
        <w:t xml:space="preserve">ได้ว่าเป็นการแปลอักษรบนหน้าจอบนเวทีทางไลกแบบทันต่อเวลานะครับ แน่นอนนะครับ ว่าศูนย์วิจัยสิ่งอำนวยความสะดวกและแพทย์… ผลิตนะครับ เพื่อที่ให้ทุกคนนั้นนะครับ ได้เข้าถึงข้อมูล ข่าวสาร สารประโยชน์อย่างเท่าเทียมกันนะครับ ทำให้ทุกคนสามารถบริโภคข้อมูลได้เชกเช่นกันนะครับ และในโอกาศเดียวกันนี้ ขอเรียนเชิญผู้ประสานงานสหประชาชาติประจำประเทศไทย ได้ให้เกียรติอ่านสาส์นจากสหประชาชาติ เนื่องในวันคนพิการสากลประจำปี 2563 ขอเรียนเชิญ และขอเสียงปรบมือครับ</w:t>
      </w:r>
    </w:p>
    <w:p>
      <w:pPr>
        <w:pStyle w:val="BodyText"/>
      </w:pPr>
      <w:r>
        <w:t xml:space="preserve">(Ms. Gita สวัสดีค่ะ ดิฉันขอเริ่มอีกครั้งหนึ่งนะคะ อยากจะขอกล่าวทักทายทุกท่านนะคะ และอยากจะขอเรียนท่านรัฐมนตรี ผู้แทนรวมถึงท่านผู้มีเกียรติทุกท่าน ในเรื่องของ COVID-19 นั้น เป็นสิ่งที่ทำให้เราเข้าใจเรื่องของความจำเป็นในการจุดประกายความหวังของคนพิการทั่วโลก ในเรื่องของก้าวเข้าสู่การปรับเปลี่ยนสังคมนะคะ หลัง COVID เราพบว่าคนพิการทั่วโลกนั้น หลายท่านไม่สามารถได้เข้าถึงการศึกษา ระบบการรักษาพยาบาลรวมถึงคุณภาพชีวิตที่ดี รวมถึงยังมีคนพิการจำนวนมากที่ดำรงชีวิตอยู่ในความยากจน พบรุนแรงและถูกละเลย รวมถึงถูกล่วงละเมิดต่าง ๆ และ COVID-19 นั้นมีผลกระทบต่อคนพิการมากยิ่งกว่าบุคคลทั่วไป และสิ่งสำคัญที่เราจะต้องปกป้องและคุ้มครองสิทธิของคนพิการเหล่านี้ ซึ่งเป็นสิทธิที่ครอบคลุมของชีวิตไม่ว่าจะเป็นการมีคุณภาพชีวิตที่ดี การเข้าถึงการบริการทางการแพทย์ การมีโอกาสในการสร้างครอบครัว เดินทาง รวมถึงการสามารถที่จะเข้ามามีส่วนร่วมหรือกิจกรรมต่าง ๆ ทางสังคม และการทำให้คนพิการได้ใช้สิทธิ์ของตนเองได้อย่างเต็มที่ เข้าถึงและอยู่ในหน้าที่ที่มีการเข้าถึงหลังเหตุ COVID-19 นี้ เป็นสิ่งสำคัญมาก ที่เราจะเห็นความร่วมมือกันระหว่างคนพิการและองค์กรคนพิการต่าง ๆ ในการร่วมกันเฉลิมฉลองและมีการทุ่มเทที่จะร่วมมือกันต่อสู้กับการเลือกปฏิบัติความไม่เป็นธรรม รวมถึงสิ่งที่คนพิการกำลังเผชิญอยู่ในความยากลำบากต่าง ๆ ร่วมกันขอบคุณค่ะ</w:t>
      </w:r>
    </w:p>
    <w:p>
      <w:pPr>
        <w:pStyle w:val="BodyText"/>
      </w:pPr>
      <w:r>
        <w:t xml:space="preserve">(พิธีกรชาย) และในโอกาสเดียวกันนี้ขอเชิญคุณชูศักดิ์ นายมสมาคมสภาคนพิการทุกประเทศแห่งประเทศไทย ได้ให้เกียรติอ่านสาสน์วันคนพิการสากรประจำปี 2563 ในนามตัวแทนองค์กรคนพิการแห่งประเทศไขอเสียงปรบมือและขอเรียนเชิญครับ // กราบเรียนท่านรัฐมนตรีว่าการกระทรวงการพัฒนาสังคมและความมั่นคงของมนุษย์ และผู้แทนจาก UN คนพิการทุกท่านครับ บอกอยากจะเรียนว่างานวันคนพิการสากลในปีนี้นะครับ เป็นงานที่มีคุณค่ามาก ๆ เพราะว่าหัวข้อก็คือการสร้างคืนสังคมให้ดีกว่า มุ่งสู่สังคมชีวิตวิถีใหม่ รวมคนทุกกลุ่มเข้าสู่การพัฒนาที่ยั่งยืน วันนี้เป็นวันที่ UN เองนะครับ ที่นครนิวยอร์กก็มีการจัดประชุมคนพิการนะครับ แล้วก็มีการเฉลิมฉลองงานคนพิการพร้อมกันเลยนะครับ แล้วประเด็นที่น่ายินดีมากก็คือ วันนี้ก็มีการพูดคุยกันของการพัฒนาอย่างมีส่วนร่วมเพื่อคนพิการและกลับคนพิการ หรือ for whit … คุยกับคุณ Gita เรื่องการงานของคนพิการในประเทศไทย ท่านประสานให้ทันทีครับ เรื่องของการพัฒนากิจการเพื่อสังคมเพื่อคนพิการ และต่อไปทีมของ… หรือ UN นี่ จะเข้ามาทำงานร่วมกับคนพิการของเรา ในโอกาสนี้นะครับ ก็อยากจะขออนุญาตชี้ให้เห็นว่าจากมติของการประชุมดังกล่าวนี่นะครับ ของ UN นี่สอดคล้องกับสมัชชาคนพิการซึ่งจัดโดยสมาคมคนพิการที่จัดขึ้นเมื่อเดือนสิงหาคมที่ผ่านมาซึ่งเราก็ชื่มชมว่าประเทศไทยของเรานะครับ เป็นประเทศที่มีความสำเร็จในการที่จะป้องกันการแพร่ระบาดของเชื้อ COVID นะครับ แล้วก็ที่ประชุมประการนะครับ ประการที่ 1 ก็คือต้องขอขอบพระคุณท่านรัฐมนตรีว่าการกระทรวงพัฒนาสังคม และการพัฒนาสังคมทุกท่านนะครับ ที่มีมาตรการช่วยเหลือเยียวยาคนพิการในช่วง COVID เรื่องการเยียวยาคนพิการ 1,000 บาท นั่นเป็นการทำให้คนพิการนี่ พอขยับตัวในสังคมได้ การประกาศพักชำระหนี้นะครับ ให้คนพิการที่กู้ยืมเงินให้กับคนพิการ และจ่ายเงินเยียวยากลุ่มเปราะบาง 3,000 บาท ซึ่งก็มาถึงคนพิการด้วย ก็ทำให้ชีวิตคนพิการดีขึ้นในระดับหนึ่งนะครับ เพราะฉะนั้น ในประการที่ 2 นี่ในสภาคนพิการและองค์กรคนพิการจึงเห็นว่าถ้าเราคงความร่วมมือการทำงานอย่างนี้ต่อเนื่องนะครับ เราขอให้รัฐบาลโดยเฉพาะอย่างยิ่งส่งเสริมบทบาทของภาคประชาสังคมของด้านคนพิการนะครับ ให้สามารถมีส่วนร่วมในการฟื้นฟูเศรษฐกิจหลัง COVID-19 เราองค์กรคนพิการพร้อมที่จะร่วมมือและพร้อมทำงานไปในทิศทางเดียวกัน ข้อที่ 3 นะครับ ที่เราอยากจะขอให้ท่านรัฐมนตรีแล้วก็รัฐบาลช่วยเหลือคนพิการตามมติคณะกรรมการส่งเสริมและพัฒนาชีวิตแห่งชาติ กันเรียบร้อยแล้ว แล้วก็เป็นมติที่คนพิการนี่ชื่มชมนโยบายของท่านคณะกรรมการ โดยเฉพาะท่านรัฐมนตรีนะครับ ก็คือเปิดโอกาสให้คนพิการกู้ยืมเงิน 10,000 บาท ซึ่งขณะนี้ก็มีความก้าวหน้าอย่างมาก สถานการณ์วันนี้เราไม่มั่นใจว่าสถานการณ์ COVID จะเป็นอย่างไร ก็อยากให้คงมตินี้ไว้นะครับ แล้วก็อยากให้เปิดโอกาสหรืออาจจะขยายเวลาเพิ่มเติมให้คนพิการนี่ได้ใช้สิทธิ์นี้ เพื่อไปพัฒนางานและอาชีพของตนเอง สวัสดิการเบี้ยคนพิการจาก 800 เป็น 1,000 ถ้วนหน้า เพราะว่าเราเข้าใจครับ ว่าเป็นความพยายามอย่างสูงของกระทรวงฯ ที่จะผลักดันเรื่องนี้ แต่รัฐบาลจำเป็นที่จะต้องสนับสนุนและอันนี้ก็ขอเรียกร้อง พม. และคนพิการด้วยนะครับ เรื่องที่ 4. นะครับ ก็คือการส่งเสริมการมีงานทำของคนพิการของหน่วยงานภาครัฐครับ เราทราบว่ามีหน่วยงานภาครัฐที่ยังไม่จ้างคนพิการอีก 8,000 คน จะเป็นไปได้ไหมที่รัฐบาลจะสนับสนุนเรื่อง 8,000 อัตราให้คนพิการเข้าทำงานภาครัฐ อาจเป็นการจ้างทำงานทางตรงนะครับ หรือการจัดสัมปทานพื้นที่ให้คนพิการนะครับ เช่น มหาวิทยาลัยมีพื้นที่ห้องอาหารก็เปิดโอกาสให้คนพิการนี่ ได้เข้าไปประกอบอาชีพนะครับ แล้วกองทุนก็เติมเงินไปให้ ก็ทำให้มีอาชีพที่ยั่งยืนมากขึ้น อันนี้เราอยากให้เป็นมติของคณะรัฐมนตรีเลย แล้วก็จนถึงเรื่องของการพัฒนาฝีมือแรงงาน Up skill, Re skill ไปสู่ชีวิตวิถีใหม่ ผมได้ยินรัฐมนตรีพูดเรื่องนี้อย่างต่อเนื่องนะครับ เราก็ชื่นชมนะครับ แล้วเราพร้อมจะร่วมมือกับรัฐบาลแล้วก็กระทรวง พม. ต่อไปที่เราคิดว่าเป็นเรื่องสำคัญก็คือเป็นเรื่องตื่นเต้นในวงการคนพิการระดับโลกนะครับ เรามีคนพิการเราท่านหนึ่ง คือ คุณเสาวลักษณ์นะครับ แล้วก็เข้าไปแข่งขันนะครับ ได้เป็นคณะกรรมการอนุสัญญาวานุสิทธิ์คนพิการนะครับ ซึ่งมีจำนวน 9 ท่าน วันนี้เขาเลือกไปแล้ว 8 นะครับ คุณเสาวลักษณ์นี่เป็นรอบ 3 ครับ เชียร์ว่าจะได้ 9 จะได้เป็น 9 คนในนี้ไหม ในโดมินิกันนะครับ ซึ่งเราก็อยากให้ท่านรัฐมนตรีส่งสัญญาณนะครับ ไปยังกระทรวงการต่างประเทศ ช่วย Lobby นะครับ ให้คนไทยของเรา สตรีไทยของเราหญิงแกร่งของเราจากองค์กรพิการนี่ ไปทำงานระดับโลก การพัฒนาคุณภาพชีวิตคนพิการและทำให้เห็นว่าคนพิการไทยนี่ ยืนอยู่บนเวทีโลกได้นะครับ สุดท้ายก็ข้อขอบพระคุณนะครับ ที่กระทรวงพัฒนาสังคมฯ และรัฐบาลที่ให้โอกาสคนพิการ เราพร้อมที่จะเดินไปบนวิถีใหม่ไปพร้อม ๆ กัน ขอบคุณมากครับ</w:t>
      </w:r>
    </w:p>
    <w:p>
      <w:pPr>
        <w:pStyle w:val="BodyText"/>
      </w:pPr>
      <w:r>
        <w:t xml:space="preserve">(พิธีกรหญิง) ขอบพระคุณค่ะ ท่านชูศจันทยานนท์ ค่ะ นายมสมาคมคนพิการทุกประเภท ที่ให้เกียรติร่วมอ่านสาสน์วันคนพิการสากล ประจำปี 2563 ค่ะ ในลำดับต่อไปนะคะ เป็นลำดับสำคัญในการจัดงานวันคนพิการสากล ประจำปี 2563 นะคะ ดิฉันขอเรียนเชิญท่าน พัชรี อาระยะกุล ปลัดกระทรวงการพัฒนาสังคมและความมั่นคงของมนุษย์ ขึ้นกล่าวรายงานต่อท่านประทานในพิธี เรียนเชิญค่ะ</w:t>
      </w:r>
    </w:p>
    <w:p>
      <w:pPr>
        <w:pStyle w:val="BodyText"/>
      </w:pPr>
      <w:r>
        <w:t xml:space="preserve">(คุณพัชรี)</w:t>
      </w:r>
    </w:p>
    <w:p>
      <w:pPr>
        <w:pStyle w:val="BodyText"/>
      </w:pPr>
      <w:r>
        <w:t xml:space="preserve">(คุณพัชรี) เรียนรัฐมนตรีว่าการกระทรวงการพัฒนาสังคมและความมั่นคงของมนุษย์ของมนุษย์ ในนามของกระทรวงการพัฒนาโดยกรมส่งเสริมและพัฒนาคุณภาพชีวิตคนพิการ สภาคนพิการทุกประเภทแห่งประเทศไทย ต้องขอขอบพระคุณท่านรัฐมนตรีว่าการกระทรวงการพัฒนาสังคมและความมั่นคงของมนุษย์เป็นอย่างสูง ในงานวันคนพิการสากล ประจำปี 2563 ในวันนี้ สืบเนื่องจากองค์การสหประชาชาติ ได้ประกาศให้ให้วันที่ 3 ธันวาคม ของทุกปีเป็นวันคนพิการสากล เพื่อเป็นการลำลึกถึงสัมมัทชาใหญ่ ในองค์การสหประชาชาติได้รับรองแผนปฏิบัติการระดับโลก ว่าด้วยเรื่องคนพิการ และเชิญชวนให้ประเทศสมาชิก ร่วมกันจัดกิจกรรมต่าง ๆ เพื่อให้คนพิการได้มีส่วนร่วมในกิจกรรมทางสัมคม ได้มีโอกาสแสดงสักยภประจักษ์ซึ่งทำให้สังคมเกิดเจตคติเชิงสร้างสรรค์ต่อคนพิการ และความพิการ คนพิการในฐานะที่เป็นทรัพยากรที่มีคุณค่าของสังคม โดยในปี 2563 สหประชาชาติหลักคือสร้างคืนสังคมให้ดีกว่า มุ่งสู่สังคมชีวิตวิถีใหม่ หลัง COVID-19 รวมคนทุกกลุ่ม เข้าถึงทุกคน สู่การพัฒนาอย่างยั่งยืน Dissabillity Accessible and … ให้ความสำคัญกับการฟื้นฟูสังคม ให้กลับคืนสู่สภาวะปกติการแพร่ระบาดของโรคติดเชื้อไวรัสโคโรนา 2019 หรือ COVID-19 โดยการกำหนดทิศทางและแนวทางการลดความเสี่ยงที่เกิดขึ้น โดยการฟื้นฟูสภาพของประเทศ โดยเข้าถึงทุกกลุ่มคนในสังคม ซึ่งหมายรวมถึงคนพิการจะต้องสามารถเข้าถึงอย่างทั่วถึงและเป็นธรรม ปัจจุบันประเทศไทยมีคนที่มีบัตรประจำตัวคนพิการจำนวน 2,017,068 คน คิดเป็นร้อยละ 0.07 คนทั่วประเทศ และข้อมูลพบว่า คนพิการที่มีอายุมากกว่า 60 ปี หรือคนพิการสูงอายุมีถึงจำนวน 1,089,000คนหรือร้อยละ 5.4 ของจำนวนคนพิการทั้งหมด ซึ่งสอดคล้องกับสถานการณ์ปุจจุบัน ที่ระบุว่า ในปี 2571 สังคมไทยจะเป็นสังคมผู้สูงอายุโดยสมบูรณ์ หรือ สถิติของผู้สูงอายุที่เพิ่มมากขึ้น พบว่าจะมีความเสี่ยงที่จะเป็นความพิการร่วมด้วย นอกจากนี้ในสถาการณ์การแพร่ระบาดของ CORONA 2019 ได้มีผลกระทบกับคนเปราะบางและได้รับผลกระทบทั้งทางตรงและทางอ้อมด้วย สำหรับการจัดงานวันคนพิการสากล ประจำปี 2563 ในครั้งนี้ กิจกรรมภายในงานประกอบด้วย การอ่านสาสน์สารวันคนพิการประจำปี 2563 โดยตัวแทนองค์การสหประชาชาติและนายกสมาคมสภาคนพิการทุกประเภทแห่งประเทศไทย พิธีมอบโล่ ดีเด่นแก่คนพิการต้นแบบและหน่วยงานองค์กรงานด้านคนพิการ นิทัศพัฒนาคุณภาพชีวิตคนพิการโดยมีผู้ร่วมงานประกอบด้วย ผู้แทนคนพิการ, ครอบครัว, ผู้ดูแลคนพิการ, องค์กรด้านคนพิการ เครือข่ายหน่วยงานภาครัฐและเอกชนที่เกี่ยวข้องจำนวน 500 คน ขอเรียนเชิญทุกท่านร่วมรับชมเทปบันทึกการปราศัยของประยุทธ์ จันทร์โอชา ท่านนายกรัฐมนตรี เนื่องในโอกาสวันคนพิการสากลประจำปี 2563 เพื่อเป็นขวัญและกำลังใจให้กับคนพิการ และขอเรียนเชิญท่านรัฐมนตรีว่าการกระทรวงความมั่นคงของมนุษย์ กล่าวเปิดงานวันคนพิการสากล ประจำปี 2561 ตามลำดับ ขอกราบเรียนเชิญค่ะ</w:t>
      </w:r>
    </w:p>
    <w:p>
      <w:pPr>
        <w:pStyle w:val="BodyText"/>
      </w:pPr>
      <w:r>
        <w:t xml:space="preserve">(พิธีกรหญิง) ขอขอบพระคุณท่าน พัชรี อาระยะกุล ปลัดกระทรวงการพัฒนาสังคมและความมั่นคงของมนุษย์เป็นอย่างสูงค่ะ</w:t>
      </w:r>
    </w:p>
    <w:p>
      <w:pPr>
        <w:pStyle w:val="BodyText"/>
      </w:pPr>
      <w:r>
        <w:t xml:space="preserve">(พิธีกรชาย) และในโอกาสเดียวกันนี้ ขอเรียนเชิญทุกท่านนะครับ รับชมคำปราศรัยจากพณฯ ท่านนายกรัฐมนตรีขอเรียนเชิญครับ</w:t>
      </w:r>
    </w:p>
    <w:p>
      <w:pPr>
        <w:pStyle w:val="BodyText"/>
      </w:pPr>
      <w:r>
        <w:t xml:space="preserve">(พลเอก ประยุทธ์) พี่น้องคนพิการและพี่น้องชาวไทยที่รักทั้งหลาย เนื่องในโอกาสวันคนพิการสากล วันที่ 3 ธันวาคม 2563 รัฐบาลขอส่งความระลึกถึง และความปรารถนาดีต่อคนพิการ ปี พ.ศ. 2563 ประเด็นหลักคือสร้างคืนสังคมให้ดีกว่า มุ่งสู่สังคมชีวิตวิถีใหม่ หลัง COVID-19 รวมคนทุกกลุ่ม เข้าถึงทุกคน สู่การพัฒนาอย่างยั่งยืน ซึ่งเป็นการให้ความสำคัญฟื้นฟูสังคมให้กลับคืนสู่สภาวะปกติ และดีขึ้นกว่าเดิม ภายหลังจากการแพร่ระบาดของเชื้อไวรัสโคโรนา 2019 โดยมีการกำหนดนโยบายและมาตรการต่าง ๆ เพื่อให้คนทุกกลุ่มในสังคมสามารถเข้าถึงสวัสดิการและบริการของภาครัฐ ได้อย่างทั่วถึงและเป็นธรรม ซึ่งเป็นสิ่งที่สอดคล้องกับเป้าหมายการพัฒนาที่ยั่งยืน พ.ศ. 2573 ของประเทศไทย ที่ให้คำมั่นว่าเราจะไม่ทิ้งใครไว้ข้างหลัง ในส่วนของรัฐบาลได้ออกมาตรการช่วยเหลือผู้ที่ได้รับผลกระทบจากสถานการณ์ดังกล่าว ได้แก่ เงินช่วยเหลือเยียวยาคนพิการคนละ 1,000 เงินเยียวยากลุ่มเปราะบางคนละ 3,000 บาท รวมถึงการพักชำระหนี้ที่กู้ยืมเงินจากกองทุนส่งเสริมและพัฒนาคุณภาพชีวิตคนพิการ และการให้กู้ยืนเงินคนพิการฉุกเฉิน ไม่มีผู้ค้ำประกันและไม่มีดอกเบี้ย และนอกจากนี้รัฐบาลได้ปรับเพิ่มสวัสดิการ จากคนละ 800 บาท เป็น 1,000 บาท เพื่อให้คนพิการทุกคนมีคุณภาพชีวิตที่ดี อย่างมีเกียรติ์ มีศักดิ์ศรี ตามเจตนารมณ์ของรัฐบาล ในการที่จะมุ่งมั่นสร้างสังคมไทยให้เป็นสังคมแห่งโอกาส มีความเสมอภาคและเท่าเทียมกันในทุก ๆ ด้าน เนื่องในโอกาสวันคนพิการสากล ประจำปี 2563 ผมขออาราธนาคุณพระศรีรัตนตรัย และอำนาจสิ่งศักดิ์สิทธิ์ในสากล และอำนวจบารมีของพระบาทสมเด็จพระเจ้าอยู่หัว แดละสมเด็จพระนางเจ้าพระบรมราชีนี ได้โปรดดลบันดาลและประทานพรให้แก่ คนพิการและครอบครัว ผู้ดูแลคนพิการ ตลอดจนเจ้าหน้าที่เกี่ยวกับกับงานส่งเคราะห์และการความสุข ความเจริญ มีกำลังกาย และกำลังใจที่เข้มแข็ง และสัมฤทธิ์ผลในสิ่งที่พึงปรารถนาโดยทั่วกัน เพื่อร่วมกันสร้างสรรค์คุณประโยชน์และพัฒนาประเทศชาติสืบไป ของพระคุณครับ</w:t>
      </w:r>
    </w:p>
    <w:p>
      <w:pPr>
        <w:pStyle w:val="BodyText"/>
      </w:pPr>
      <w:r>
        <w:t xml:space="preserve">(พิธีกรหญิง) และในโอกาสนี้นะคะ ขอเรียนเชิญท่านจุติ ไกรฤกษ์ รัฐมนตรีว่าการกระทรวงการพัฒนาสังคมและความมั่นคงของมนุษย์ให้เกียรติกล่าวเปิดงานค่ะ ขอเรียนเชิญค่ะ</w:t>
      </w:r>
    </w:p>
    <w:p>
      <w:pPr>
        <w:pStyle w:val="BodyText"/>
      </w:pPr>
      <w:r>
        <w:t xml:space="preserve">(พิธีกรชาย) ขอเรียนเชิญและขอเสียงปรบมือด้วยครับ</w:t>
      </w:r>
    </w:p>
    <w:p>
      <w:pPr>
        <w:pStyle w:val="BodyText"/>
      </w:pPr>
      <w:r>
        <w:t xml:space="preserve">(คุณจุติ) เรียนท่านกระทรวงคมนาคมความมั่นคงของมนุษย์ ท่านผู้แทนสหประชาชาติ ท่านนายกสภาคนพิการทุกประเภทแห่งประเทศไทย ท่านหัวหน้าส่วนราชการและก็ท่านพี่น้องคนพิการและก็ท่านผู้มีเกียรติ์ทุกท่านนะครับ วันนี้เป็นวันที่วันคนพิการสากลของโลกเวียนมาบรรจบอีกครั้งหนึ่ง ก่อนที่จะกล่าวเปิดงาน อยากจะบอกว่าวันคนพิการสากลนั้น ที่เรามี 3 ธันวาคม ทุก ๆ ปี เราไม่ใช่เป็นวันที่ทำงานกันวันเดียว เป็นวันที่ทบทวนแล้วก็ว่าปีที่ผ่านมาเรามีอะไรจะต้องปรับปรุงบ้าง และในปีต่อไปเราจะทำอะไรให้มันดีขึ้น ประสบความสำเร็จมากขึ้น จริง ๆ แล้วผมจะกล่าวเปิดงานสั้น ๆ แต่นายกสมาคมสภาคนพิการได้ฝากประเด็นให้กับกระทรวงไว้ถึง 5 ข้อ ซึ่งถ้าเผื่อไม่อธิบายชี้แจงให้ท่านฟัง ก็อาจจะคิดว่ารัฐบาลนั้นยังทำงานไม่เต็มที่ ผมยอมรับว่าเราไม่สามารถเป็นคนสมบูรณ์แบบได้ในทุก ๆ เรื่อง ในทุก ๆ ด้าน แต่ที่ผ่านมานั้น ต้องยอมรับว่าเราทำงานเกินร้อยสำหรับคนพิการ ก็ต้องให้เกียรติ กับอธิบดีกรมส่งเสริมและพัฒนาคุณภาพชีวิตคนพิการ ท่านธนาพร ท่านเกษียณไปแล้ว มาเป็นที่ปรึกษารัฐมนตรีว่าการกระทรวงการพัฒนาสังคมและความมั่นคงของมนุษย์ อย่างต่อเนื่อง ประการที่ท่านนายกสภาฯ ฝากมาก็คือเรื่องเยียายากลุ่มเปราะบาง ประกาศพักชำระหนี้ การส่งเสริมบทบาทภาคพลังประชาชนเป็นสิ่งที่จำเป็นมากที่จะทำงานร่วมกัน รับฟังซึ่งกันและกันและสนับสนุนซึ่งกันและกัน ประชาชน แล้วก็กระทรวง เราต้องคำนึงทั้ง 2 ฝ่าย ว่าถ้าเราไม่ร่วมมือกันงานนั้นจะไม่ประสบผลสำเร็จ สิ่งที่ท่านฝาก ก็คือว่าให้จ้างคนพิการ 8,000 อัตรา ให้พื้นที่ประกอบอาชีพ Up skill-Re skill พิจารณาและปฏิบัติอย่างเคร่งครัด แล้วก็เต็มที่นะครับ โดนให้ประทรวงคมนาสังคม นั้นเป็นคนที่ริเริ่มในเรื่องนี้ได้อย่างไรบ้าง แล้วก็จะต้องคุยกับกระทรวงแรงงานนะครับ แล้วก็กระทรวงมหาดไทย รวมถึงกระทรวงอื่น ๆ ด้วย คือ กระทรวงอุตสาหกรรม เป็นต้น จะเปิดงานก็คือว่าคุณครูเสาวลักษณ์ที่ท่านฝากไว้นั้น ต้องบอกว่าเราได้เอาใจใส่นะครับ มาถึงวันนี้ได้ก็ไม่ธรรมดา เพราะว่าได้ประชุมครั้งแรกเพื่อเตรียมการคุณเสาลักษณ์ ร่วมกันกับกระทรวงการต่างประเทศ ร่วมกันกับอดีตอัครราชทูต อดีตที่ปรึกษาของรัฐมนตรีต่างประเทศหลายท่าน แล้วก็ได้จัดเรียกว่า "กิจกรรมแนะนำตัวให้รู้จักนะครับ แต่พอหลังจากที่ COVID มาก็เราทำได้จำกัด น้อยลง แต่ผมเชื่อว่าเรายังมีความหวังอยากมากอยู่นะครับ สิ่งที่อยากจะบอก ก็คือว่าวันนี้สิ่งที่สหประชาชาติรวมคนทุกกลุ่มเข้าถึงทุกคน ผมเชื่อว่าเป็นสิ่งที่กระทรวงการมั่นคงของมนุษย์นั่น ได้ทำมาตลอดปี 2562 แล้วก็จะทำต่อไปในปี 2563 แล้วก็ 2564 แล้วก็ 2565 เราเชื่อมั่นว่าวันนี้ กรอบความคิด มายด์เซ็ตของราชการ ของกระทรวง พม. ทุกคน มีความพร้อมที่จะทำงานรวมคนทุกกลุ่ม รวมคนเปราะบาง ประเภทใดก็ตาม ฉะนั้น อยากจะให้ความมั่นใจกับท่านนายกสภา ท่านวุฒิสมาชิก ท่านนายกสมาคม ผู้นำองค์กรด้านคนพิการต่าง ๆ ว่าเรายินดีร่วมกันส่งเสริมสนับสนุนให้คนพิการเข้าถึงสิทธิบริการอย่างเท่าเทียม ขอขอบคุณในความร่วมมือที่ผ่านมา สำหรับทุกองค์กรแล้วก็ทุกท่านนะครับ บัดนี้ได้เวลาอันสมควรแล้ว วันนี้ผมขอเปิดงานวันคนพิการประจำปี พุทธศักราช 2563 และขออวยพรให้ทุกท่านประสบความสุข แล้วก็ความสำเร็จตามสิ่งที่ท่านปรารถนา เราจะไม่ทิ้งใครไว้ข้างหลัครับ ขอบพระคุณครับ</w:t>
      </w:r>
    </w:p>
    <w:p>
      <w:pPr>
        <w:pStyle w:val="BodyText"/>
      </w:pPr>
      <w:r>
        <w:t xml:space="preserve">(พิธีกรชาย) ครับ ขอบพระคุณท่านรัฐมนตรีว่าการกระทรวงการพัฒนาสังคและความมั่นคงของมนุษย์เป็นอย่างสูงนะครับ ที่ได้กรุณาเป็นประธานในพิธีเปิดงานคนพิการสากลประจำปี 2563 ในวันนี้ ขอเสียงปรบมือดัง ๆ อีกสักครั้งครับ พระคุณเป็นอย่างสูงครับท่านครับ และในโอกาสเดียวกันนี้จะเป็นการมอบโล่เกียรติคุณนะครับ โดยจะแบ่งออกเป็น 3 ชุดด้วยกัน ซึ่งในแต่ละชุด แน่นอนว่าเป็นชุดที่ได้ผ่านการคัดสรรและคัดกรองเป็นอย่างดีแล้ว ทุก ๆ ท่านเหมาะสมกับรางวัลที่จะได้รับ ทุก ๆ ท่าน ทุก ๆ องค์กรเลยนะครับ สำหรับการมอบรางวัลในชุดที่ 1 นะครับ ชุดที่ 1 คนพิการต้นแบบประจำปี 2563 และสถานที่ดีเด่นที่เอื้อต่อคนพิการนะครับ รวมทั้งสิ้น 91 รางวัลด้วยกันนะครับ อย่างที่ได้นำเรียนทุกท่านไปนะครับ ว่าในทุก ๆ รางวัลนะครับ ไม่ว่าจะเป็นบุคคลหรือองค์กรล้วนแต่เป็นบุคคลและองค์กรที่ได้รับการคัดเลือกมาเป็นอย่างดีแล้วนะครับ และในโอกาสนี้นะครับ เรียนเชิญ ผอ. เสาวลักษณ์ วิจิตร แผนงานกรมส่งเสริมและพัฒนาชีวิตคนพิการกระทรวงการพัฒนาสังคมและความมั่นคงของมนุษย์นะครับ ได้อ่านรายนามบุคคลและองค์กรที่ได้รับรางวัลนะครับ ขอเรียนเชิญและขอเสียงปรบมือด้วยครับ // ค่ะ ในนามผู้เข้ารับรางวัลคนพิการสากล เนื่องในวันคนพิการสากล ประจำปี 2563 จำนวนทั้งสิ้น 260 รางวัล ประเภทคนพิการต้นแบบ 72 รางวัล นางสาวสุทิชา กุมพร นายจักรนางสาวจินตนากร ศรีพัก นายนรงค์ ปูนประดิษฐ์ นาย ดลรอฮิม สันโยก นายเดชา ราวรรณ นางนิตยา เขาหนองบัว นางนิตยา สาอนางพรหมพัฒน์นางสาวเพ็ญ เกิดแก้วนางสาวไพวรรณ นายไพสรรณนางสาวยวนใจ ศรีทัต นางวัลภา ปินใจ นายวิวัฒน์ บุรีรัตน์ นายศิริวัตน์ ปัทมะ ฃนายสนิท ไกรโสภา นายสมชาย หมัดอ่อน นายสันติ โกสิยานุภาพ นายสายัน ดีเลิศ นางสาว สุกานดา สุริยรังนายสุชาติ นางสุมารี ยิ้มเกื้อ นายกัณหา พิลาหุน นางกาญจนา นายขวัญชัย ม่วงอ่ำ นางจักรพงษ์ นายจำลอง ดวงจิต นายจำลอง สนุกใจ นางจุฬารัตน์ เจริญสุข นางฉลาด สุวรรณ นางสาวชฎาพร ทรงชอบ นางชำนาญ สกัดกลาง นายเชิด สิงห์โต นางสาวธิดารัตน์ ศรีรุ่งเรือง นางสาวจอมธิดา จอมนันตา นางบัวหลัน วรวัฒน์ นายปฏิภาณ นายประทีป หรมฮวดนายประสงค์ เชื้อสง่า นายพงนาย ภารวี อิ่มเอมนางสาวภัคจิรา มีสุก นายมนูญ นาชัยโชติ นางสาวมวร มะวงค์ นายยงยุท นางสาวรัชนี โนนทิง นางรำพรรณ เซาะหมาน นางเล้ง แสนสุข แสนสุข นางสาววริษฐา ทองบำรุง นายวัชรินทร์ วงตาขี่ นาวศัตพล สุพนดาเมธัส นายสรรักษ์ สุธิพรรณ นายสมโพธิ นาพรม นางสาวสมใจ นานสิริ นายสมชาย ชมพู นายสมชาข มูลสวัสดิ์ นายสัมพันธ์ อ่วมเทศ นายสิทธิชัย ทองอำพรรณนายสีมาลา เอี่ยมสี นางดวงสุดา ดวงริยเทน นายสุรศักดิ์ เกษอ่อน นายสุรินทร์ เพชรกำเนิด นายเสนอ เถินโจง นายแสวง บัวทอง นายอดิเทพ พุ่มมะลิ นายอังกูล ชัยนิมิตรพัฒนา นางสาวอังวรา แรงนางอัญชนา ก่อมาลัยพัน นายสาวอัญชนายอำนวย คงประเสริฐ ประเภทสถานที่ที่เอื้อต่อคนพิการ ระดับดีเยี่ยม สถานที่ดีเด่นที่เอื้อต่อคนพิการ ประจำปี 2563 ระดับดีเยี่ยม ขาเข้า ศูนยย์ออกแบบสภาพแวดล้อมเพื่อทุกคน มหาวิทยาลัยธรรมศาสตร์ PPT Station สาขา เทพรักษ์ PTT Station สาขา พุทธมณฑล สาย 4 สถานที่ที่เอื้อต่อคนพิการระดับดี องค์การบริหารส่วนตำบลวังแสง มหารสารคาม อาคารกายภาพบำบัด โรงพยาบาลตะกั่วป่า จังหวัดพังงา โรงพยาบาลมะเร็งชีวามิตรา จังหวัดอุบลราชธานี การไฟฟ้าส่วนภูมิภาค อำเภอรากยาว จังหวัดนครสวรรค์ ห้างสรรพสินค้า Tesco Lotus สาขา จอมทอง เชียงใหม่ ศูนย์การเรียนรู้ธนาคารแห่งประเทศไทย ศูนย์การเรียนรู้เพื่อการฟื้นฟูเพื่อคนพิการและชุมชน ตำบลตะกั่วป่า จังหวัดพังงา สถานที่ที่เอื้อต่อคนพิการระดับพอใช้ ศูนย์บริการลูกค้า TOT สาขามุกดาหาร จังหวัด มุกดาหารศูนย์สันทนาการและฟื้นฟูผู้สูงอายุ เทศบาลเมืองบึงยี่โถ หริภูมชัย จังหวัดลำพ๔นองค์การบริหารส่วนตำบลวัดพริก จังหวัดพิษณุโลก จังหวัดพิษณุโลก บ้านอิ่มสุขรีสอร์ต ศาลแม่สอด จังหวัดตาก ประเภทองค์กรที่สนับสนุนด้านคนพิการ ระดับดีเยี่ยม กลุ่มเซ็นทัล บริษัทกรุงไทยแอกซ่า บริษัท KSP อุปกรณ์ จำกัด บริษัท เซ็นทรัลเรสตอรองส์กรุ๊ป จำกัด กลุ๊ป จำกัด บริษัท เซ็นทรัล บีช จำกัด บริษัท True comparation จำกัด มหาชน บริษัทน้ำตาลมิตรผล จำกัด บริษัท ฟอร์ดมอเตอร์คัมปานี บริษัท ล็อกเล่ จำกัด มหาชน บริษัท Western Digital ประเทศไทย จำกัด บริษัท HGST ประเทศไทย จำกัด บริษัท เอ็นเวนเซอร์ จำกัด โรงแรมโนโว บริษัท FWD ประกันชีวิต จำกัดมหาชน บริษัท ฮานาเซมิ คอนดักเตอร์ จำกัด ประเภทองค์กรที่สนับสนุนองค์กรคนพิการระดับดีเด่น บริษัท กรุงเทพ โปรดิวซ์ จำกัด มหาชน โรงพยาบาลกรุงเทพตราดโรงพยาบาลกรุงเทพฯ พัทยา โรงพยาบาลกรุงเทพฯ อุดรฯ บริษัท เกษตรอุตสาหกรรม จำกัด บริษัท แกมมา อินดัสตรี จำกัด บริษัท ขอนแก่นเดริเวอรี่ จำกบริษัท เคซีอี เทคโนโลยี จำกัด บริษัท เครือเจริญโภคภัณฑ์ จำกัด บริษัท เจริญโภคภัณฑ์ จบริษัท เชสเตอร์ฟูดส์ จำกัด บริษัท ซีพีคอนซูเมอร์ บริษัท ซีพี เมอร์แชนไดซิ่ง จำกัด บริษัท ซี.พ. อุตสาหกรรมบรรจุภัณฑ์ จำกัด บริษัท ซีพีซี พิเทซา ซีเอ็นซี จำกัด บริษัท ซีพี เมจิก จำกัด บริษัท ซีพีออล จำกัด</w:t>
      </w:r>
    </w:p>
    <w:p>
      <w:pPr>
        <w:pStyle w:val="BodyText"/>
      </w:pPr>
      <w:r>
        <w:t xml:space="preserve">(มหาชน) บริษัท ซีพีเอฟ ประเทศไทย จำกัด</w:t>
      </w:r>
    </w:p>
    <w:p>
      <w:pPr>
        <w:pStyle w:val="BodyText"/>
      </w:pPr>
      <w:r>
        <w:t xml:space="preserve">(มหาชน) บริษัท ซีพีเอฟ เทรนดิ่ง แ</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งานวันคนพิการสากล ประจำปี 2563 วันพฤหัสบดีที่ 3 ธันวาคม 2563</dc:title>
  <dc:creator/>
  <cp:keywords/>
  <dcterms:created xsi:type="dcterms:W3CDTF">2021-11-30T05:14:02Z</dcterms:created>
  <dcterms:modified xsi:type="dcterms:W3CDTF">2021-11-30T05:1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30 พฤษจิกายน 2564 เวลา 10.21 น.</vt:lpwstr>
  </property>
  <property fmtid="{D5CDD505-2E9C-101B-9397-08002B2CF9AE}" pid="3" name="subtitle">
    <vt:lpwstr/>
  </property>
</Properties>
</file>